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2da3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34885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ca5cd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c9304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42e17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1353a0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4f879e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7c54ec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2T20:03:24Z</dcterms:created>
  <dcterms:modified xsi:type="dcterms:W3CDTF">2022-01-02T20:03:24Z</dcterms:modified>
</cp:coreProperties>
</file>